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9F6C7" w14:textId="45996492" w:rsidR="001019F2" w:rsidRPr="00727693" w:rsidRDefault="001019F2" w:rsidP="006953D8">
      <w:pPr>
        <w:pStyle w:val="Heading2"/>
        <w:pBdr>
          <w:bottom w:val="single" w:sz="4" w:space="1" w:color="auto"/>
        </w:pBdr>
        <w:spacing w:after="240" w:line="240" w:lineRule="auto"/>
        <w:jc w:val="both"/>
        <w:rPr>
          <w:b/>
          <w:sz w:val="24"/>
          <w:szCs w:val="24"/>
        </w:rPr>
      </w:pPr>
      <w:r w:rsidRPr="00727693">
        <w:rPr>
          <w:b/>
          <w:caps/>
          <w:color w:val="4472C4" w:themeColor="accent1"/>
          <w:sz w:val="24"/>
          <w:szCs w:val="24"/>
        </w:rPr>
        <w:t xml:space="preserve">sample wording for </w:t>
      </w:r>
      <w:r w:rsidR="00016EEB" w:rsidRPr="00727693">
        <w:rPr>
          <w:b/>
          <w:caps/>
          <w:color w:val="4472C4" w:themeColor="accent1"/>
          <w:sz w:val="24"/>
          <w:szCs w:val="24"/>
        </w:rPr>
        <w:t xml:space="preserve">informing and involving families and communities in </w:t>
      </w:r>
      <w:r w:rsidR="00AA4020" w:rsidRPr="00727693">
        <w:rPr>
          <w:b/>
          <w:caps/>
          <w:color w:val="4472C4" w:themeColor="accent1"/>
          <w:sz w:val="24"/>
          <w:szCs w:val="24"/>
        </w:rPr>
        <w:t>the development and review of</w:t>
      </w:r>
      <w:r w:rsidR="00016EEB" w:rsidRPr="00727693">
        <w:rPr>
          <w:b/>
          <w:caps/>
          <w:color w:val="4472C4" w:themeColor="accent1"/>
          <w:sz w:val="24"/>
          <w:szCs w:val="24"/>
        </w:rPr>
        <w:t xml:space="preserve"> child safety and wellbeing </w:t>
      </w:r>
      <w:r w:rsidR="00AA4020" w:rsidRPr="00727693">
        <w:rPr>
          <w:b/>
          <w:caps/>
          <w:color w:val="4472C4" w:themeColor="accent1"/>
          <w:sz w:val="24"/>
          <w:szCs w:val="24"/>
        </w:rPr>
        <w:t>policies and practices</w:t>
      </w:r>
    </w:p>
    <w:p w14:paraId="7CEC2D08" w14:textId="77777777" w:rsidR="000A4D52" w:rsidRPr="00727693" w:rsidRDefault="000A4D52" w:rsidP="000A4D52">
      <w:pPr>
        <w:pStyle w:val="Heading2"/>
        <w:rPr>
          <w:sz w:val="24"/>
          <w:szCs w:val="24"/>
        </w:rPr>
      </w:pPr>
      <w:r w:rsidRPr="00254C7D">
        <w:rPr>
          <w:b/>
          <w:bCs/>
          <w:sz w:val="24"/>
          <w:szCs w:val="24"/>
        </w:rPr>
        <w:t>SAMPLE newsletter</w:t>
      </w:r>
      <w:r w:rsidRPr="00727693">
        <w:rPr>
          <w:sz w:val="24"/>
          <w:szCs w:val="24"/>
        </w:rPr>
        <w:t xml:space="preserve"> content for schools to use to inform and involve families and the school community in the development and review of your child safety and wellbeing policies and </w:t>
      </w:r>
      <w:proofErr w:type="gramStart"/>
      <w:r w:rsidRPr="00727693">
        <w:rPr>
          <w:sz w:val="24"/>
          <w:szCs w:val="24"/>
        </w:rPr>
        <w:t>practices</w:t>
      </w:r>
      <w:proofErr w:type="gramEnd"/>
    </w:p>
    <w:p w14:paraId="0B8876E8" w14:textId="77777777" w:rsidR="000A4D52" w:rsidRDefault="000A4D52" w:rsidP="000A4D52">
      <w:pPr>
        <w:jc w:val="both"/>
        <w:rPr>
          <w:lang w:eastAsia="en-US"/>
        </w:rPr>
      </w:pPr>
    </w:p>
    <w:p w14:paraId="0D466472" w14:textId="3486BA5F" w:rsidR="000A4D52" w:rsidRPr="00727693" w:rsidRDefault="000A4D52" w:rsidP="000A4D52">
      <w:pPr>
        <w:jc w:val="both"/>
        <w:rPr>
          <w:rFonts w:asciiTheme="minorHAnsi" w:hAnsiTheme="minorHAnsi" w:cstheme="minorHAnsi"/>
          <w:b/>
          <w:bCs/>
          <w:sz w:val="22"/>
          <w:szCs w:val="22"/>
          <w:lang w:eastAsia="en-US"/>
        </w:rPr>
      </w:pPr>
      <w:r w:rsidRPr="00727693">
        <w:rPr>
          <w:rFonts w:asciiTheme="minorHAnsi" w:hAnsiTheme="minorHAnsi" w:cstheme="minorHAnsi"/>
          <w:b/>
          <w:bCs/>
          <w:sz w:val="22"/>
          <w:szCs w:val="22"/>
          <w:lang w:eastAsia="en-US"/>
        </w:rPr>
        <w:t xml:space="preserve">Child safety and wellbeing at </w:t>
      </w:r>
      <w:sdt>
        <w:sdtPr>
          <w:rPr>
            <w:rFonts w:asciiTheme="minorHAnsi" w:hAnsiTheme="minorHAnsi" w:cstheme="minorHAnsi"/>
            <w:b/>
            <w:bCs/>
            <w:sz w:val="22"/>
            <w:szCs w:val="22"/>
            <w:lang w:eastAsia="en-US"/>
          </w:rPr>
          <w:alias w:val="School_name"/>
          <w:tag w:val="School_name"/>
          <w:id w:val="1458143478"/>
          <w:placeholder>
            <w:docPart w:val="32954DE1956C493191B79CD5E81D86C3"/>
          </w:placeholder>
          <w:temporary/>
          <w:text/>
        </w:sdtPr>
        <w:sdtContent>
          <w:r>
            <w:rPr>
              <w:rFonts w:asciiTheme="minorHAnsi" w:hAnsiTheme="minorHAnsi" w:cstheme="minorHAnsi"/>
              <w:b/>
              <w:bCs/>
              <w:sz w:val="22"/>
              <w:szCs w:val="22"/>
              <w:lang w:eastAsia="en-US"/>
            </w:rPr>
            <w:t>Magpie Primary School</w:t>
          </w:r>
        </w:sdtContent>
      </w:sdt>
      <w:r w:rsidRPr="00727693">
        <w:rPr>
          <w:rFonts w:asciiTheme="minorHAnsi" w:hAnsiTheme="minorHAnsi" w:cstheme="minorHAnsi"/>
          <w:b/>
          <w:bCs/>
          <w:sz w:val="22"/>
          <w:szCs w:val="22"/>
          <w:lang w:eastAsia="en-US"/>
        </w:rPr>
        <w:t>: information for families and the school community</w:t>
      </w:r>
    </w:p>
    <w:p w14:paraId="60882BCD" w14:textId="77777777" w:rsidR="000A4D52" w:rsidRPr="00727693" w:rsidRDefault="000A4D52" w:rsidP="000A4D52">
      <w:pPr>
        <w:jc w:val="both"/>
        <w:rPr>
          <w:rFonts w:asciiTheme="minorHAnsi" w:hAnsiTheme="minorHAnsi" w:cstheme="minorHAnsi"/>
          <w:sz w:val="22"/>
          <w:szCs w:val="22"/>
          <w:lang w:eastAsia="en-US"/>
        </w:rPr>
      </w:pPr>
    </w:p>
    <w:p w14:paraId="63052EC3" w14:textId="252E1D0E" w:rsidR="000A4D52" w:rsidRPr="00727693" w:rsidRDefault="000A4D52" w:rsidP="000A4D52">
      <w:pPr>
        <w:rPr>
          <w:rFonts w:asciiTheme="minorHAnsi" w:hAnsiTheme="minorHAnsi" w:cstheme="minorHAnsi"/>
          <w:sz w:val="22"/>
          <w:szCs w:val="22"/>
          <w:lang w:eastAsia="en-US"/>
        </w:rPr>
      </w:pPr>
      <w:r w:rsidRPr="00727693">
        <w:rPr>
          <w:rFonts w:asciiTheme="minorHAnsi" w:hAnsiTheme="minorHAnsi" w:cstheme="minorHAnsi"/>
          <w:sz w:val="22"/>
          <w:szCs w:val="22"/>
          <w:shd w:val="clear" w:color="auto" w:fill="FFFFFF"/>
        </w:rPr>
        <w:t xml:space="preserve">The Victorian Government has announced new </w:t>
      </w:r>
      <w:hyperlink r:id="rId9" w:history="1">
        <w:r w:rsidRPr="00727693">
          <w:rPr>
            <w:rStyle w:val="Hyperlink"/>
            <w:rFonts w:asciiTheme="minorHAnsi" w:hAnsiTheme="minorHAnsi" w:cstheme="minorHAnsi"/>
            <w:sz w:val="22"/>
            <w:szCs w:val="22"/>
            <w:shd w:val="clear" w:color="auto" w:fill="FFFFFF"/>
          </w:rPr>
          <w:t>Child Safe Standards</w:t>
        </w:r>
      </w:hyperlink>
      <w:r w:rsidRPr="00727693">
        <w:rPr>
          <w:rFonts w:asciiTheme="minorHAnsi" w:hAnsiTheme="minorHAnsi" w:cstheme="minorHAnsi"/>
          <w:sz w:val="22"/>
          <w:szCs w:val="22"/>
          <w:shd w:val="clear" w:color="auto" w:fill="FFFFFF"/>
        </w:rPr>
        <w:t xml:space="preserve"> to further strengthen child safety across organisations, including schools. </w:t>
      </w:r>
      <w:r w:rsidRPr="00727693">
        <w:rPr>
          <w:rFonts w:asciiTheme="minorHAnsi" w:hAnsiTheme="minorHAnsi" w:cstheme="minorHAnsi"/>
          <w:sz w:val="22"/>
          <w:szCs w:val="22"/>
          <w:lang w:eastAsia="en-US"/>
        </w:rPr>
        <w:t>The new standards recognise the critical importance of families and the broader school community in maintaining and promoting child safety and wellbeing.</w:t>
      </w:r>
    </w:p>
    <w:p w14:paraId="58DFE021" w14:textId="77777777" w:rsidR="000A4D52" w:rsidRPr="00727693" w:rsidRDefault="000A4D52" w:rsidP="000A4D52">
      <w:pPr>
        <w:jc w:val="both"/>
        <w:rPr>
          <w:rFonts w:asciiTheme="minorHAnsi" w:hAnsiTheme="minorHAnsi" w:cstheme="minorHAnsi"/>
          <w:sz w:val="22"/>
          <w:szCs w:val="22"/>
          <w:lang w:eastAsia="en-US"/>
        </w:rPr>
      </w:pPr>
    </w:p>
    <w:p w14:paraId="6DD0C273" w14:textId="5F93C3F2" w:rsidR="00032DEF" w:rsidRPr="00EC4A3A" w:rsidRDefault="00000000" w:rsidP="00032DEF">
      <w:pPr>
        <w:spacing w:after="160" w:line="257" w:lineRule="auto"/>
        <w:contextualSpacing/>
        <w:rPr>
          <w:rFonts w:eastAsia="Yu Mincho" w:cs="Times New Roman"/>
          <w:color w:val="000000"/>
          <w:lang w:eastAsia="en-US"/>
        </w:rPr>
      </w:pPr>
      <w:sdt>
        <w:sdtPr>
          <w:rPr>
            <w:rFonts w:asciiTheme="minorHAnsi" w:hAnsiTheme="minorHAnsi" w:cstheme="minorHAnsi"/>
            <w:bCs/>
            <w:sz w:val="22"/>
            <w:szCs w:val="22"/>
            <w:lang w:eastAsia="en-US"/>
          </w:rPr>
          <w:alias w:val="School_name"/>
          <w:tag w:val="School_name"/>
          <w:id w:val="-1701619604"/>
          <w:placeholder>
            <w:docPart w:val="0647928881C5489699F430ED9BEF0FA1"/>
          </w:placeholder>
          <w:temporary/>
          <w:text/>
        </w:sdtPr>
        <w:sdtContent>
          <w:r w:rsidR="008F7064">
            <w:rPr>
              <w:rFonts w:asciiTheme="minorHAnsi" w:hAnsiTheme="minorHAnsi" w:cstheme="minorHAnsi"/>
              <w:bCs/>
              <w:sz w:val="22"/>
              <w:szCs w:val="22"/>
              <w:lang w:eastAsia="en-US"/>
            </w:rPr>
            <w:t>Magpie Primary School</w:t>
          </w:r>
        </w:sdtContent>
      </w:sdt>
      <w:r w:rsidR="000A4D52" w:rsidRPr="00727693">
        <w:rPr>
          <w:rFonts w:asciiTheme="minorHAnsi" w:hAnsiTheme="minorHAnsi" w:cstheme="minorHAnsi"/>
          <w:sz w:val="22"/>
          <w:szCs w:val="22"/>
          <w:lang w:eastAsia="en-US"/>
        </w:rPr>
        <w:t xml:space="preserve"> has reviewed and updated our child safety policies and procedures to ensure they meet the requirements</w:t>
      </w:r>
      <w:r w:rsidR="0064356F" w:rsidRPr="00727693">
        <w:rPr>
          <w:rFonts w:asciiTheme="minorHAnsi" w:hAnsiTheme="minorHAnsi" w:cstheme="minorHAnsi"/>
          <w:sz w:val="22"/>
          <w:szCs w:val="22"/>
          <w:lang w:eastAsia="en-US"/>
        </w:rPr>
        <w:t xml:space="preserve"> of the new standards</w:t>
      </w:r>
      <w:r w:rsidR="000A4D52" w:rsidRPr="00727693">
        <w:rPr>
          <w:rFonts w:asciiTheme="minorHAnsi" w:hAnsiTheme="minorHAnsi" w:cstheme="minorHAnsi"/>
          <w:sz w:val="22"/>
          <w:szCs w:val="22"/>
          <w:lang w:eastAsia="en-US"/>
        </w:rPr>
        <w:t xml:space="preserve">. These are available to </w:t>
      </w:r>
      <w:r w:rsidR="000A4D52" w:rsidRPr="00032DEF">
        <w:rPr>
          <w:rFonts w:asciiTheme="minorHAnsi" w:hAnsiTheme="minorHAnsi" w:cstheme="minorHAnsi"/>
          <w:sz w:val="22"/>
          <w:szCs w:val="22"/>
          <w:lang w:eastAsia="en-US"/>
        </w:rPr>
        <w:t xml:space="preserve">view on </w:t>
      </w:r>
      <w:r w:rsidR="00032DEF" w:rsidRPr="00032DEF">
        <w:rPr>
          <w:rFonts w:asciiTheme="minorHAnsi" w:hAnsiTheme="minorHAnsi" w:cstheme="minorHAnsi"/>
          <w:sz w:val="22"/>
          <w:szCs w:val="22"/>
          <w:lang w:eastAsia="en-US"/>
        </w:rPr>
        <w:t>the</w:t>
      </w:r>
      <w:r w:rsidR="000A4D52" w:rsidRPr="00032DEF">
        <w:rPr>
          <w:rFonts w:asciiTheme="minorHAnsi" w:hAnsiTheme="minorHAnsi" w:cstheme="minorHAnsi"/>
          <w:sz w:val="22"/>
          <w:szCs w:val="22"/>
          <w:lang w:eastAsia="en-US"/>
        </w:rPr>
        <w:t xml:space="preserve"> school’s website</w:t>
      </w:r>
      <w:r w:rsidR="00032DEF">
        <w:rPr>
          <w:rFonts w:asciiTheme="minorHAnsi" w:hAnsiTheme="minorHAnsi" w:cstheme="minorHAnsi"/>
          <w:sz w:val="22"/>
          <w:szCs w:val="22"/>
          <w:lang w:eastAsia="en-US"/>
        </w:rPr>
        <w:t xml:space="preserve"> or m</w:t>
      </w:r>
      <w:r w:rsidR="00032DEF" w:rsidRPr="00032DEF">
        <w:rPr>
          <w:rFonts w:asciiTheme="minorHAnsi" w:eastAsia="Yu Mincho" w:hAnsiTheme="minorHAnsi" w:cstheme="minorHAnsi"/>
          <w:color w:val="000000"/>
          <w:sz w:val="22"/>
          <w:szCs w:val="22"/>
          <w:lang w:eastAsia="en-US"/>
        </w:rPr>
        <w:t>ade available in hard copy from school administration upon request</w:t>
      </w:r>
      <w:r w:rsidR="00032DEF">
        <w:rPr>
          <w:rFonts w:asciiTheme="minorHAnsi" w:eastAsia="Yu Mincho" w:hAnsiTheme="minorHAnsi" w:cstheme="minorHAnsi"/>
          <w:color w:val="000000"/>
          <w:sz w:val="22"/>
          <w:szCs w:val="22"/>
          <w:lang w:eastAsia="en-US"/>
        </w:rPr>
        <w:t>.</w:t>
      </w:r>
    </w:p>
    <w:p w14:paraId="1FA64468" w14:textId="7CC0A32F" w:rsidR="000A4D52" w:rsidRPr="00727693" w:rsidRDefault="000A4D52" w:rsidP="000A4D52">
      <w:pPr>
        <w:jc w:val="both"/>
        <w:rPr>
          <w:rFonts w:asciiTheme="minorHAnsi" w:hAnsiTheme="minorHAnsi" w:cstheme="minorHAnsi"/>
          <w:sz w:val="22"/>
          <w:szCs w:val="22"/>
          <w:lang w:eastAsia="en-US"/>
        </w:rPr>
      </w:pPr>
    </w:p>
    <w:p w14:paraId="7F0C2676" w14:textId="61389321" w:rsidR="000A4D52" w:rsidRPr="00727693" w:rsidRDefault="0064356F" w:rsidP="000A4D52">
      <w:pPr>
        <w:jc w:val="both"/>
        <w:rPr>
          <w:rFonts w:asciiTheme="minorHAnsi" w:hAnsiTheme="minorHAnsi" w:cstheme="minorHAnsi"/>
          <w:sz w:val="22"/>
          <w:szCs w:val="22"/>
        </w:rPr>
      </w:pPr>
      <w:r w:rsidRPr="00727693">
        <w:rPr>
          <w:rFonts w:asciiTheme="minorHAnsi" w:hAnsiTheme="minorHAnsi" w:cstheme="minorHAnsi"/>
          <w:sz w:val="22"/>
          <w:szCs w:val="22"/>
        </w:rPr>
        <w:t>We are</w:t>
      </w:r>
      <w:r w:rsidR="000A4D52" w:rsidRPr="00727693">
        <w:rPr>
          <w:rFonts w:asciiTheme="minorHAnsi" w:hAnsiTheme="minorHAnsi" w:cstheme="minorHAnsi"/>
          <w:sz w:val="22"/>
          <w:szCs w:val="22"/>
        </w:rPr>
        <w:t xml:space="preserve"> committed to continuous improvement in our approach to child safety and wellbeing</w:t>
      </w:r>
      <w:r w:rsidRPr="00727693">
        <w:rPr>
          <w:rFonts w:asciiTheme="minorHAnsi" w:hAnsiTheme="minorHAnsi" w:cstheme="minorHAnsi"/>
          <w:sz w:val="22"/>
          <w:szCs w:val="22"/>
        </w:rPr>
        <w:t xml:space="preserve"> and</w:t>
      </w:r>
      <w:r w:rsidR="000A4D52" w:rsidRPr="00727693">
        <w:rPr>
          <w:rFonts w:asciiTheme="minorHAnsi" w:hAnsiTheme="minorHAnsi" w:cstheme="minorHAnsi"/>
          <w:sz w:val="22"/>
          <w:szCs w:val="22"/>
        </w:rPr>
        <w:t xml:space="preserve"> welcome feedback from families and members of our school community on ways we can further strengthen our child safety policies, procedures and practices. </w:t>
      </w:r>
    </w:p>
    <w:p w14:paraId="102C7940" w14:textId="77777777" w:rsidR="000A4D52" w:rsidRPr="00727693" w:rsidRDefault="000A4D52" w:rsidP="000A4D52">
      <w:pPr>
        <w:jc w:val="both"/>
        <w:rPr>
          <w:rFonts w:asciiTheme="minorHAnsi" w:hAnsiTheme="minorHAnsi" w:cstheme="minorHAnsi"/>
          <w:sz w:val="22"/>
          <w:szCs w:val="22"/>
        </w:rPr>
      </w:pPr>
    </w:p>
    <w:p w14:paraId="153453CF" w14:textId="10034AA3" w:rsidR="000A4D52" w:rsidRPr="00727693" w:rsidRDefault="000A4D52" w:rsidP="000A4D52">
      <w:pPr>
        <w:jc w:val="both"/>
        <w:rPr>
          <w:rFonts w:asciiTheme="minorHAnsi" w:hAnsiTheme="minorHAnsi" w:cstheme="minorHAnsi"/>
          <w:sz w:val="22"/>
          <w:szCs w:val="22"/>
        </w:rPr>
      </w:pPr>
      <w:r w:rsidRPr="00727693">
        <w:rPr>
          <w:rFonts w:asciiTheme="minorHAnsi" w:hAnsiTheme="minorHAnsi" w:cstheme="minorHAnsi"/>
          <w:sz w:val="22"/>
          <w:szCs w:val="22"/>
        </w:rPr>
        <w:t xml:space="preserve">If you have any suggestions, comments or questions, please contact </w:t>
      </w:r>
      <w:sdt>
        <w:sdtPr>
          <w:rPr>
            <w:rFonts w:asciiTheme="minorHAnsi" w:hAnsiTheme="minorHAnsi" w:cstheme="minorHAnsi"/>
            <w:bCs/>
            <w:sz w:val="22"/>
            <w:szCs w:val="22"/>
          </w:rPr>
          <w:alias w:val="School_name"/>
          <w:tag w:val="School_name"/>
          <w:id w:val="484044436"/>
          <w:placeholder>
            <w:docPart w:val="392A0A5FCEAF4B93B71BEF2286CAE7B3"/>
          </w:placeholder>
          <w:temporary/>
          <w:text/>
        </w:sdtPr>
        <w:sdtContent>
          <w:r>
            <w:rPr>
              <w:rFonts w:asciiTheme="minorHAnsi" w:hAnsiTheme="minorHAnsi" w:cstheme="minorHAnsi"/>
              <w:bCs/>
              <w:sz w:val="22"/>
              <w:szCs w:val="22"/>
            </w:rPr>
            <w:t>Magpie Primary School</w:t>
          </w:r>
        </w:sdtContent>
      </w:sdt>
      <w:r w:rsidR="008F7064">
        <w:rPr>
          <w:rFonts w:asciiTheme="minorHAnsi" w:hAnsiTheme="minorHAnsi" w:cstheme="minorHAnsi"/>
          <w:bCs/>
          <w:sz w:val="22"/>
          <w:szCs w:val="22"/>
        </w:rPr>
        <w:t xml:space="preserve"> at </w:t>
      </w:r>
      <w:sdt>
        <w:sdtPr>
          <w:rPr>
            <w:rFonts w:asciiTheme="minorHAnsi" w:hAnsiTheme="minorHAnsi" w:cstheme="minorHAnsi"/>
            <w:bCs/>
            <w:sz w:val="22"/>
            <w:szCs w:val="22"/>
          </w:rPr>
          <w:alias w:val="EmailAdd"/>
          <w:tag w:val="EmailAdd"/>
          <w:id w:val="-858505103"/>
          <w:placeholder>
            <w:docPart w:val="D6D9D04DD3924B56B4816D61A4140B91"/>
          </w:placeholder>
          <w:text/>
        </w:sdtPr>
        <w:sdtContent>
          <w:r>
            <w:rPr>
              <w:rFonts w:asciiTheme="minorHAnsi" w:hAnsiTheme="minorHAnsi" w:cstheme="minorHAnsi"/>
              <w:bCs/>
              <w:sz w:val="22"/>
              <w:szCs w:val="22"/>
            </w:rPr>
            <w:t>magpie.ps@education.vic.gov.au</w:t>
          </w:r>
        </w:sdtContent>
      </w:sdt>
      <w:r w:rsidR="008F7064">
        <w:rPr>
          <w:rFonts w:asciiTheme="minorHAnsi" w:hAnsiTheme="minorHAnsi" w:cstheme="minorHAnsi"/>
          <w:bCs/>
          <w:sz w:val="22"/>
          <w:szCs w:val="22"/>
        </w:rPr>
        <w:t xml:space="preserve"> or by phone on </w:t>
      </w:r>
      <w:sdt>
        <w:sdtPr>
          <w:rPr>
            <w:rFonts w:asciiTheme="minorHAnsi" w:hAnsiTheme="minorHAnsi" w:cstheme="minorHAnsi"/>
            <w:bCs/>
            <w:sz w:val="22"/>
            <w:szCs w:val="22"/>
          </w:rPr>
          <w:alias w:val="PhoneNo"/>
          <w:tag w:val="PhoneNo"/>
          <w:id w:val="-355574360"/>
          <w:placeholder>
            <w:docPart w:val="D84C57FF96994DE2A744C53D8E0899D9"/>
          </w:placeholder>
          <w:text/>
        </w:sdtPr>
        <w:sdtContent>
          <w:r>
            <w:rPr>
              <w:rFonts w:asciiTheme="minorHAnsi" w:hAnsiTheme="minorHAnsi" w:cstheme="minorHAnsi"/>
              <w:bCs/>
              <w:sz w:val="22"/>
              <w:szCs w:val="22"/>
            </w:rPr>
            <w:t>03 5335 8851</w:t>
          </w:r>
        </w:sdtContent>
      </w:sdt>
      <w:r w:rsidR="008F7064">
        <w:rPr>
          <w:rFonts w:asciiTheme="minorHAnsi" w:hAnsiTheme="minorHAnsi" w:cstheme="minorHAnsi"/>
          <w:bCs/>
          <w:sz w:val="22"/>
          <w:szCs w:val="22"/>
        </w:rPr>
        <w:t>.</w:t>
      </w:r>
    </w:p>
    <w:p w14:paraId="137FF196" w14:textId="77777777" w:rsidR="000A4D52" w:rsidRPr="00727693" w:rsidRDefault="000A4D52" w:rsidP="000A4D52">
      <w:pPr>
        <w:jc w:val="both"/>
        <w:rPr>
          <w:rFonts w:asciiTheme="minorHAnsi" w:hAnsiTheme="minorHAnsi" w:cstheme="minorHAnsi"/>
          <w:sz w:val="22"/>
          <w:szCs w:val="22"/>
        </w:rPr>
      </w:pPr>
    </w:p>
    <w:p w14:paraId="799FF073" w14:textId="4EFD6698" w:rsidR="001019F2" w:rsidRPr="00727693" w:rsidRDefault="001019F2" w:rsidP="001019F2">
      <w:pPr>
        <w:pStyle w:val="Heading2"/>
        <w:rPr>
          <w:sz w:val="24"/>
          <w:szCs w:val="24"/>
        </w:rPr>
      </w:pPr>
      <w:r w:rsidRPr="00727693">
        <w:rPr>
          <w:sz w:val="24"/>
          <w:szCs w:val="24"/>
        </w:rPr>
        <w:t xml:space="preserve">SAMPLE </w:t>
      </w:r>
      <w:r w:rsidR="00C7155A" w:rsidRPr="00727693">
        <w:rPr>
          <w:sz w:val="24"/>
          <w:szCs w:val="24"/>
        </w:rPr>
        <w:t xml:space="preserve">website </w:t>
      </w:r>
      <w:r w:rsidRPr="00727693">
        <w:rPr>
          <w:sz w:val="24"/>
          <w:szCs w:val="24"/>
        </w:rPr>
        <w:t xml:space="preserve">content </w:t>
      </w:r>
      <w:r w:rsidR="00016EEB" w:rsidRPr="00727693">
        <w:rPr>
          <w:sz w:val="24"/>
          <w:szCs w:val="24"/>
        </w:rPr>
        <w:t xml:space="preserve">for schools to use to inform and involve families and the school community in </w:t>
      </w:r>
      <w:r w:rsidR="00AA4020" w:rsidRPr="00727693">
        <w:rPr>
          <w:sz w:val="24"/>
          <w:szCs w:val="24"/>
        </w:rPr>
        <w:t>the development and review of your</w:t>
      </w:r>
      <w:r w:rsidR="00016EEB" w:rsidRPr="00727693">
        <w:rPr>
          <w:sz w:val="24"/>
          <w:szCs w:val="24"/>
        </w:rPr>
        <w:t xml:space="preserve"> child safety and wellbeing</w:t>
      </w:r>
      <w:r w:rsidR="00AA4020" w:rsidRPr="00727693">
        <w:rPr>
          <w:sz w:val="24"/>
          <w:szCs w:val="24"/>
        </w:rPr>
        <w:t xml:space="preserve"> policies and </w:t>
      </w:r>
      <w:proofErr w:type="gramStart"/>
      <w:r w:rsidR="00AA4020" w:rsidRPr="00727693">
        <w:rPr>
          <w:sz w:val="24"/>
          <w:szCs w:val="24"/>
        </w:rPr>
        <w:t>practices</w:t>
      </w:r>
      <w:proofErr w:type="gramEnd"/>
    </w:p>
    <w:p w14:paraId="110536EF" w14:textId="3635B514" w:rsidR="00016EEB" w:rsidRDefault="00016EEB" w:rsidP="00380DEF">
      <w:pPr>
        <w:jc w:val="both"/>
        <w:rPr>
          <w:lang w:eastAsia="en-US"/>
        </w:rPr>
      </w:pPr>
    </w:p>
    <w:p w14:paraId="4570849A" w14:textId="19F1DAD7" w:rsidR="000C57C9" w:rsidRPr="00727693" w:rsidRDefault="000C57C9" w:rsidP="00380DEF">
      <w:pPr>
        <w:jc w:val="both"/>
        <w:rPr>
          <w:rFonts w:asciiTheme="minorHAnsi" w:hAnsiTheme="minorHAnsi" w:cstheme="minorHAnsi"/>
          <w:b/>
          <w:bCs/>
          <w:sz w:val="22"/>
          <w:szCs w:val="22"/>
          <w:lang w:eastAsia="en-US"/>
        </w:rPr>
      </w:pPr>
      <w:r w:rsidRPr="00727693">
        <w:rPr>
          <w:rFonts w:asciiTheme="minorHAnsi" w:hAnsiTheme="minorHAnsi" w:cstheme="minorHAnsi"/>
          <w:b/>
          <w:bCs/>
          <w:sz w:val="22"/>
          <w:szCs w:val="22"/>
          <w:lang w:eastAsia="en-US"/>
        </w:rPr>
        <w:t xml:space="preserve">Child safety and wellbeing at </w:t>
      </w:r>
      <w:sdt>
        <w:sdtPr>
          <w:rPr>
            <w:rFonts w:asciiTheme="minorHAnsi" w:hAnsiTheme="minorHAnsi" w:cstheme="minorHAnsi"/>
            <w:b/>
            <w:bCs/>
            <w:sz w:val="22"/>
            <w:szCs w:val="22"/>
            <w:lang w:eastAsia="en-US"/>
          </w:rPr>
          <w:alias w:val="School_name"/>
          <w:tag w:val="School_name"/>
          <w:id w:val="508114240"/>
          <w:placeholder>
            <w:docPart w:val="42F38BF8D05048599BE13905F5872A48"/>
          </w:placeholder>
          <w:temporary/>
          <w:text/>
        </w:sdtPr>
        <w:sdtContent>
          <w:r>
            <w:rPr>
              <w:rFonts w:asciiTheme="minorHAnsi" w:hAnsiTheme="minorHAnsi" w:cstheme="minorHAnsi"/>
              <w:b/>
              <w:bCs/>
              <w:sz w:val="22"/>
              <w:szCs w:val="22"/>
              <w:lang w:eastAsia="en-US"/>
            </w:rPr>
            <w:t>Magpie Primary School</w:t>
          </w:r>
        </w:sdtContent>
      </w:sdt>
      <w:r w:rsidRPr="00727693">
        <w:rPr>
          <w:rFonts w:asciiTheme="minorHAnsi" w:hAnsiTheme="minorHAnsi" w:cstheme="minorHAnsi"/>
          <w:b/>
          <w:bCs/>
          <w:sz w:val="22"/>
          <w:szCs w:val="22"/>
          <w:lang w:eastAsia="en-US"/>
        </w:rPr>
        <w:t>: information for families and the school community</w:t>
      </w:r>
    </w:p>
    <w:p w14:paraId="07A86B47" w14:textId="77777777" w:rsidR="00392879" w:rsidRPr="00727693" w:rsidRDefault="00392879" w:rsidP="00392879">
      <w:pPr>
        <w:rPr>
          <w:rFonts w:asciiTheme="minorHAnsi" w:hAnsiTheme="minorHAnsi" w:cstheme="minorHAnsi"/>
          <w:b/>
          <w:bCs/>
          <w:sz w:val="22"/>
          <w:szCs w:val="22"/>
          <w:lang w:eastAsia="en-US"/>
        </w:rPr>
      </w:pPr>
    </w:p>
    <w:p w14:paraId="57D718AC" w14:textId="26A19728" w:rsidR="007F2B6E" w:rsidRPr="00727693" w:rsidRDefault="00000000" w:rsidP="00392879">
      <w:pPr>
        <w:rPr>
          <w:rFonts w:asciiTheme="minorHAnsi" w:hAnsiTheme="minorHAnsi" w:cstheme="minorHAnsi"/>
          <w:sz w:val="22"/>
          <w:szCs w:val="22"/>
          <w:lang w:eastAsia="en-US"/>
        </w:rPr>
      </w:pPr>
      <w:sdt>
        <w:sdtPr>
          <w:rPr>
            <w:rFonts w:asciiTheme="minorHAnsi" w:hAnsiTheme="minorHAnsi" w:cstheme="minorHAnsi"/>
            <w:bCs/>
            <w:sz w:val="22"/>
            <w:szCs w:val="22"/>
          </w:rPr>
          <w:alias w:val="School_name"/>
          <w:tag w:val="School_name"/>
          <w:id w:val="1156956341"/>
          <w:placeholder>
            <w:docPart w:val="50577AFA28804E4093B4F25CF4DBC4AD"/>
          </w:placeholder>
          <w:temporary/>
          <w:text/>
        </w:sdtPr>
        <w:sdtContent>
          <w:r w:rsidR="008F7064">
            <w:rPr>
              <w:rFonts w:asciiTheme="minorHAnsi" w:hAnsiTheme="minorHAnsi" w:cstheme="minorHAnsi"/>
              <w:bCs/>
              <w:sz w:val="22"/>
              <w:szCs w:val="22"/>
            </w:rPr>
            <w:t>Magpie Primary School</w:t>
          </w:r>
        </w:sdtContent>
      </w:sdt>
      <w:r w:rsidR="00392879" w:rsidRPr="00727693">
        <w:rPr>
          <w:rFonts w:asciiTheme="minorHAnsi" w:hAnsiTheme="minorHAnsi" w:cstheme="minorHAnsi"/>
          <w:sz w:val="22"/>
          <w:szCs w:val="22"/>
          <w:lang w:eastAsia="en-US"/>
        </w:rPr>
        <w:t xml:space="preserve"> is committed to </w:t>
      </w:r>
      <w:r w:rsidR="00851B8B" w:rsidRPr="00727693">
        <w:rPr>
          <w:rFonts w:asciiTheme="minorHAnsi" w:hAnsiTheme="minorHAnsi" w:cstheme="minorHAnsi"/>
          <w:sz w:val="22"/>
          <w:szCs w:val="22"/>
          <w:lang w:eastAsia="en-US"/>
        </w:rPr>
        <w:t xml:space="preserve">providing a child safe and child friendly environment, where students are safe and feel safe.  </w:t>
      </w:r>
    </w:p>
    <w:p w14:paraId="29512342" w14:textId="28C26B87" w:rsidR="000A4D52" w:rsidRPr="00727693" w:rsidRDefault="000A4D52" w:rsidP="00392879">
      <w:pPr>
        <w:rPr>
          <w:rFonts w:asciiTheme="minorHAnsi" w:hAnsiTheme="minorHAnsi" w:cstheme="minorHAnsi"/>
          <w:sz w:val="22"/>
          <w:szCs w:val="22"/>
          <w:lang w:eastAsia="en-US"/>
        </w:rPr>
      </w:pPr>
    </w:p>
    <w:p w14:paraId="72CEF2DE" w14:textId="3EBE7DB8" w:rsidR="00FF4370" w:rsidRPr="00727693" w:rsidRDefault="000A4D52" w:rsidP="00392879">
      <w:pPr>
        <w:rPr>
          <w:rFonts w:asciiTheme="minorHAnsi" w:hAnsiTheme="minorHAnsi" w:cstheme="minorHAnsi"/>
          <w:sz w:val="22"/>
          <w:szCs w:val="22"/>
          <w:lang w:eastAsia="en-US"/>
        </w:rPr>
      </w:pPr>
      <w:r w:rsidRPr="00727693">
        <w:rPr>
          <w:rFonts w:asciiTheme="minorHAnsi" w:hAnsiTheme="minorHAnsi" w:cstheme="minorHAnsi"/>
          <w:sz w:val="22"/>
          <w:szCs w:val="22"/>
          <w:lang w:eastAsia="en-US"/>
        </w:rPr>
        <w:t>Our child safety and wellbeing policies</w:t>
      </w:r>
      <w:r w:rsidR="00851B8B" w:rsidRPr="00727693">
        <w:rPr>
          <w:rFonts w:asciiTheme="minorHAnsi" w:hAnsiTheme="minorHAnsi" w:cstheme="minorHAnsi"/>
          <w:sz w:val="22"/>
          <w:szCs w:val="22"/>
          <w:lang w:eastAsia="en-US"/>
        </w:rPr>
        <w:t xml:space="preserve"> outline the measures and strategies we have in place to support, promote and maintain the safety and wellbeing of our students: </w:t>
      </w:r>
    </w:p>
    <w:p w14:paraId="54C42CBC" w14:textId="77777777" w:rsidR="00FF4370" w:rsidRPr="00727693" w:rsidRDefault="00FF4370" w:rsidP="00392879">
      <w:pPr>
        <w:rPr>
          <w:rFonts w:asciiTheme="minorHAnsi" w:hAnsiTheme="minorHAnsi" w:cstheme="minorHAnsi"/>
          <w:sz w:val="22"/>
          <w:szCs w:val="22"/>
          <w:highlight w:val="yellow"/>
          <w:lang w:eastAsia="en-US"/>
        </w:rPr>
      </w:pPr>
    </w:p>
    <w:p w14:paraId="4673E97B" w14:textId="34B15DCD" w:rsidR="00FF4370" w:rsidRPr="008F7064" w:rsidRDefault="00FF4370" w:rsidP="00FF4370">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 xml:space="preserve">Child </w:t>
      </w:r>
      <w:r w:rsidR="007F2B6E" w:rsidRPr="008F7064">
        <w:rPr>
          <w:rFonts w:asciiTheme="minorHAnsi" w:hAnsiTheme="minorHAnsi" w:cstheme="minorHAnsi"/>
          <w:sz w:val="22"/>
          <w:szCs w:val="22"/>
          <w:lang w:eastAsia="en-US"/>
        </w:rPr>
        <w:t>S</w:t>
      </w:r>
      <w:r w:rsidRPr="008F7064">
        <w:rPr>
          <w:rFonts w:asciiTheme="minorHAnsi" w:hAnsiTheme="minorHAnsi" w:cstheme="minorHAnsi"/>
          <w:sz w:val="22"/>
          <w:szCs w:val="22"/>
          <w:lang w:eastAsia="en-US"/>
        </w:rPr>
        <w:t>afety and Wellbeing Policy</w:t>
      </w:r>
    </w:p>
    <w:p w14:paraId="4DB10509" w14:textId="70A8D10D" w:rsidR="00FF4370" w:rsidRPr="008F7064" w:rsidRDefault="00FF4370" w:rsidP="00FF4370">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Child</w:t>
      </w:r>
      <w:r w:rsidR="007F2B6E" w:rsidRPr="008F7064">
        <w:rPr>
          <w:rFonts w:asciiTheme="minorHAnsi" w:hAnsiTheme="minorHAnsi" w:cstheme="minorHAnsi"/>
          <w:sz w:val="22"/>
          <w:szCs w:val="22"/>
          <w:lang w:eastAsia="en-US"/>
        </w:rPr>
        <w:t xml:space="preserve"> S</w:t>
      </w:r>
      <w:r w:rsidRPr="008F7064">
        <w:rPr>
          <w:rFonts w:asciiTheme="minorHAnsi" w:hAnsiTheme="minorHAnsi" w:cstheme="minorHAnsi"/>
          <w:sz w:val="22"/>
          <w:szCs w:val="22"/>
          <w:lang w:eastAsia="en-US"/>
        </w:rPr>
        <w:t>afety Code of Conduct</w:t>
      </w:r>
    </w:p>
    <w:p w14:paraId="335677C1" w14:textId="1D495037" w:rsidR="00FF4370" w:rsidRPr="008F7064" w:rsidRDefault="007F2B6E" w:rsidP="00392879">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Child safety Responding and Reporting Obligations Policy and Procedure</w:t>
      </w:r>
    </w:p>
    <w:p w14:paraId="2A768BE3" w14:textId="69D3B29A" w:rsidR="00C86659" w:rsidRPr="008F7064" w:rsidRDefault="00C86659" w:rsidP="00392879">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Complaints Policy</w:t>
      </w:r>
    </w:p>
    <w:p w14:paraId="6A4A44F7" w14:textId="562529F8" w:rsidR="001773BC" w:rsidRPr="008F7064" w:rsidRDefault="001773BC" w:rsidP="00392879">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Student Wellbeing and Engagement Policy</w:t>
      </w:r>
    </w:p>
    <w:p w14:paraId="330B9CBE" w14:textId="65F861AA" w:rsidR="001773BC" w:rsidRPr="008F7064" w:rsidRDefault="001773BC" w:rsidP="00392879">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Bullying Prevention Policy</w:t>
      </w:r>
    </w:p>
    <w:p w14:paraId="43B41E22" w14:textId="0F63FE45" w:rsidR="001773BC" w:rsidRPr="008F7064" w:rsidRDefault="001773BC" w:rsidP="00392879">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Volunteers Policy</w:t>
      </w:r>
    </w:p>
    <w:p w14:paraId="67373306" w14:textId="6DCA01AA" w:rsidR="0058599F" w:rsidRPr="008F7064" w:rsidRDefault="0058599F" w:rsidP="00392879">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Visitors Policy</w:t>
      </w:r>
    </w:p>
    <w:p w14:paraId="11724FD6" w14:textId="5EE979AA" w:rsidR="001773BC" w:rsidRPr="008F7064" w:rsidRDefault="001773BC" w:rsidP="00392879">
      <w:pPr>
        <w:pStyle w:val="ListParagraph"/>
        <w:numPr>
          <w:ilvl w:val="0"/>
          <w:numId w:val="3"/>
        </w:numPr>
        <w:rPr>
          <w:rFonts w:asciiTheme="minorHAnsi" w:hAnsiTheme="minorHAnsi" w:cstheme="minorHAnsi"/>
          <w:sz w:val="22"/>
          <w:szCs w:val="22"/>
          <w:lang w:eastAsia="en-US"/>
        </w:rPr>
      </w:pPr>
      <w:r w:rsidRPr="008F7064">
        <w:rPr>
          <w:rFonts w:asciiTheme="minorHAnsi" w:hAnsiTheme="minorHAnsi" w:cstheme="minorHAnsi"/>
          <w:sz w:val="22"/>
          <w:szCs w:val="22"/>
          <w:lang w:eastAsia="en-US"/>
        </w:rPr>
        <w:t>Digital Learning Policy</w:t>
      </w:r>
    </w:p>
    <w:p w14:paraId="7553805F" w14:textId="77777777" w:rsidR="007F2B6E" w:rsidRPr="00727693" w:rsidRDefault="007F2B6E" w:rsidP="007F2B6E">
      <w:pPr>
        <w:rPr>
          <w:rFonts w:asciiTheme="minorHAnsi" w:hAnsiTheme="minorHAnsi" w:cstheme="minorHAnsi"/>
          <w:sz w:val="22"/>
          <w:szCs w:val="22"/>
          <w:highlight w:val="yellow"/>
          <w:lang w:eastAsia="en-US"/>
        </w:rPr>
      </w:pPr>
    </w:p>
    <w:p w14:paraId="02A836ED" w14:textId="070CB6CC" w:rsidR="00FF4370" w:rsidRPr="00727693" w:rsidRDefault="00FF4370" w:rsidP="00FF4370">
      <w:pPr>
        <w:rPr>
          <w:rFonts w:asciiTheme="minorHAnsi" w:hAnsiTheme="minorHAnsi" w:cstheme="minorHAnsi"/>
          <w:sz w:val="22"/>
          <w:szCs w:val="22"/>
          <w:lang w:eastAsia="en-US"/>
        </w:rPr>
      </w:pPr>
      <w:r w:rsidRPr="00727693">
        <w:rPr>
          <w:rFonts w:asciiTheme="minorHAnsi" w:hAnsiTheme="minorHAnsi" w:cstheme="minorHAnsi"/>
          <w:sz w:val="22"/>
          <w:szCs w:val="22"/>
          <w:lang w:eastAsia="en-US"/>
        </w:rPr>
        <w:t xml:space="preserve">As valuable partners in promoting and maintaining child safety and wellbeing at </w:t>
      </w:r>
      <w:sdt>
        <w:sdtPr>
          <w:rPr>
            <w:rFonts w:asciiTheme="minorHAnsi" w:hAnsiTheme="minorHAnsi" w:cstheme="minorHAnsi"/>
            <w:bCs/>
            <w:sz w:val="22"/>
            <w:szCs w:val="22"/>
          </w:rPr>
          <w:alias w:val="School_name"/>
          <w:tag w:val="School_name"/>
          <w:id w:val="2078783271"/>
          <w:placeholder>
            <w:docPart w:val="5C056F9E922C43AAA639B6BEB09284D3"/>
          </w:placeholder>
          <w:temporary/>
          <w:text/>
        </w:sdtPr>
        <w:sdtContent>
          <w:r>
            <w:rPr>
              <w:rFonts w:asciiTheme="minorHAnsi" w:hAnsiTheme="minorHAnsi" w:cstheme="minorHAnsi"/>
              <w:bCs/>
              <w:sz w:val="22"/>
              <w:szCs w:val="22"/>
            </w:rPr>
            <w:t>Magpie Primary School</w:t>
          </w:r>
        </w:sdtContent>
      </w:sdt>
      <w:r w:rsidR="008F7064" w:rsidRPr="00727693">
        <w:rPr>
          <w:rFonts w:asciiTheme="minorHAnsi" w:hAnsiTheme="minorHAnsi" w:cstheme="minorHAnsi"/>
          <w:sz w:val="22"/>
          <w:szCs w:val="22"/>
          <w:lang w:eastAsia="en-US"/>
        </w:rPr>
        <w:t xml:space="preserve"> </w:t>
      </w:r>
      <w:r w:rsidRPr="00727693">
        <w:rPr>
          <w:rFonts w:asciiTheme="minorHAnsi" w:hAnsiTheme="minorHAnsi" w:cstheme="minorHAnsi"/>
          <w:sz w:val="22"/>
          <w:szCs w:val="22"/>
          <w:lang w:eastAsia="en-US"/>
        </w:rPr>
        <w:t>we welcome and encourage your feedback.</w:t>
      </w:r>
    </w:p>
    <w:p w14:paraId="0AD51703" w14:textId="77777777" w:rsidR="00E37D2C" w:rsidRPr="00727693" w:rsidRDefault="00E37D2C" w:rsidP="00E407E0">
      <w:pPr>
        <w:jc w:val="both"/>
        <w:rPr>
          <w:rFonts w:asciiTheme="minorHAnsi" w:hAnsiTheme="minorHAnsi" w:cstheme="minorHAnsi"/>
          <w:sz w:val="22"/>
          <w:szCs w:val="22"/>
        </w:rPr>
      </w:pPr>
    </w:p>
    <w:p w14:paraId="2B00E6EC" w14:textId="6738F366" w:rsidR="003A59A5" w:rsidRPr="008F7064" w:rsidRDefault="005F7E0C" w:rsidP="008F7064">
      <w:pPr>
        <w:jc w:val="both"/>
        <w:rPr>
          <w:rFonts w:asciiTheme="minorHAnsi" w:hAnsiTheme="minorHAnsi" w:cstheme="minorHAnsi"/>
          <w:sz w:val="22"/>
          <w:szCs w:val="22"/>
        </w:rPr>
      </w:pPr>
      <w:r w:rsidRPr="00727693">
        <w:rPr>
          <w:rFonts w:asciiTheme="minorHAnsi" w:hAnsiTheme="minorHAnsi" w:cstheme="minorHAnsi"/>
          <w:sz w:val="22"/>
          <w:szCs w:val="22"/>
        </w:rPr>
        <w:t>If you have any suggestions, comments or questions</w:t>
      </w:r>
      <w:r w:rsidR="007F2B6E" w:rsidRPr="00727693">
        <w:rPr>
          <w:rFonts w:asciiTheme="minorHAnsi" w:hAnsiTheme="minorHAnsi" w:cstheme="minorHAnsi"/>
          <w:sz w:val="22"/>
          <w:szCs w:val="22"/>
        </w:rPr>
        <w:t xml:space="preserve"> in relation to our child safe policies</w:t>
      </w:r>
      <w:r w:rsidR="00254C7D">
        <w:rPr>
          <w:rFonts w:asciiTheme="minorHAnsi" w:hAnsiTheme="minorHAnsi" w:cstheme="minorHAnsi"/>
          <w:sz w:val="22"/>
          <w:szCs w:val="22"/>
        </w:rPr>
        <w:t xml:space="preserve"> and practices</w:t>
      </w:r>
      <w:r w:rsidRPr="00727693">
        <w:rPr>
          <w:rFonts w:asciiTheme="minorHAnsi" w:hAnsiTheme="minorHAnsi" w:cstheme="minorHAnsi"/>
          <w:sz w:val="22"/>
          <w:szCs w:val="22"/>
        </w:rPr>
        <w:t>, please</w:t>
      </w:r>
      <w:r w:rsidR="008F7064" w:rsidRPr="00727693">
        <w:rPr>
          <w:rFonts w:asciiTheme="minorHAnsi" w:hAnsiTheme="minorHAnsi" w:cstheme="minorHAnsi"/>
          <w:sz w:val="22"/>
          <w:szCs w:val="22"/>
        </w:rPr>
        <w:t xml:space="preserve"> contact </w:t>
      </w:r>
      <w:sdt>
        <w:sdtPr>
          <w:rPr>
            <w:rFonts w:asciiTheme="minorHAnsi" w:hAnsiTheme="minorHAnsi" w:cstheme="minorHAnsi"/>
            <w:bCs/>
            <w:sz w:val="22"/>
            <w:szCs w:val="22"/>
          </w:rPr>
          <w:alias w:val="School_name"/>
          <w:tag w:val="School_name"/>
          <w:id w:val="-2055376399"/>
          <w:placeholder>
            <w:docPart w:val="C3488E4034FD4E9286AE7C3B3A150F19"/>
          </w:placeholder>
          <w:temporary/>
          <w:text/>
        </w:sdtPr>
        <w:sdtContent>
          <w:r>
            <w:rPr>
              <w:rFonts w:asciiTheme="minorHAnsi" w:hAnsiTheme="minorHAnsi" w:cstheme="minorHAnsi"/>
              <w:bCs/>
              <w:sz w:val="22"/>
              <w:szCs w:val="22"/>
            </w:rPr>
            <w:t>Magpie Primary School</w:t>
          </w:r>
        </w:sdtContent>
      </w:sdt>
      <w:r w:rsidR="008F7064">
        <w:rPr>
          <w:rFonts w:asciiTheme="minorHAnsi" w:hAnsiTheme="minorHAnsi" w:cstheme="minorHAnsi"/>
          <w:bCs/>
          <w:sz w:val="22"/>
          <w:szCs w:val="22"/>
        </w:rPr>
        <w:t xml:space="preserve"> at </w:t>
      </w:r>
      <w:sdt>
        <w:sdtPr>
          <w:rPr>
            <w:rFonts w:asciiTheme="minorHAnsi" w:hAnsiTheme="minorHAnsi" w:cstheme="minorHAnsi"/>
            <w:bCs/>
            <w:sz w:val="22"/>
            <w:szCs w:val="22"/>
          </w:rPr>
          <w:alias w:val="EmailAdd"/>
          <w:tag w:val="EmailAdd"/>
          <w:id w:val="-1843077803"/>
          <w:placeholder>
            <w:docPart w:val="FEF5CBB8B8B14AFA9A376C57084B69A9"/>
          </w:placeholder>
          <w:text/>
        </w:sdtPr>
        <w:sdtContent>
          <w:r>
            <w:rPr>
              <w:rFonts w:asciiTheme="minorHAnsi" w:hAnsiTheme="minorHAnsi" w:cstheme="minorHAnsi"/>
              <w:bCs/>
              <w:sz w:val="22"/>
              <w:szCs w:val="22"/>
            </w:rPr>
            <w:t>magpie.ps@education.vic.gov.au</w:t>
          </w:r>
        </w:sdtContent>
      </w:sdt>
      <w:r w:rsidR="008F7064">
        <w:rPr>
          <w:rFonts w:asciiTheme="minorHAnsi" w:hAnsiTheme="minorHAnsi" w:cstheme="minorHAnsi"/>
          <w:bCs/>
          <w:sz w:val="22"/>
          <w:szCs w:val="22"/>
        </w:rPr>
        <w:t xml:space="preserve"> or by phone on </w:t>
      </w:r>
      <w:sdt>
        <w:sdtPr>
          <w:rPr>
            <w:rFonts w:asciiTheme="minorHAnsi" w:hAnsiTheme="minorHAnsi" w:cstheme="minorHAnsi"/>
            <w:bCs/>
            <w:sz w:val="22"/>
            <w:szCs w:val="22"/>
          </w:rPr>
          <w:alias w:val="PhoneNo"/>
          <w:tag w:val="PhoneNo"/>
          <w:id w:val="-2120830835"/>
          <w:placeholder>
            <w:docPart w:val="244033B96B964FAC941E761F6709AF8B"/>
          </w:placeholder>
          <w:text/>
        </w:sdtPr>
        <w:sdtContent>
          <w:r>
            <w:rPr>
              <w:rFonts w:asciiTheme="minorHAnsi" w:hAnsiTheme="minorHAnsi" w:cstheme="minorHAnsi"/>
              <w:bCs/>
              <w:sz w:val="22"/>
              <w:szCs w:val="22"/>
            </w:rPr>
            <w:t>03 5335 8851</w:t>
          </w:r>
        </w:sdtContent>
      </w:sdt>
      <w:r w:rsidR="008F7064">
        <w:rPr>
          <w:rFonts w:asciiTheme="minorHAnsi" w:hAnsiTheme="minorHAnsi" w:cstheme="minorHAnsi"/>
          <w:bCs/>
          <w:sz w:val="22"/>
          <w:szCs w:val="22"/>
        </w:rPr>
        <w:t>.</w:t>
      </w:r>
    </w:p>
    <w:sectPr w:rsidR="003A59A5" w:rsidRPr="008F7064" w:rsidSect="002A5266">
      <w:pgSz w:w="11906" w:h="16838"/>
      <w:pgMar w:top="1134" w:right="1247" w:bottom="124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21B"/>
    <w:multiLevelType w:val="hybridMultilevel"/>
    <w:tmpl w:val="DA34AA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B2265B0"/>
    <w:multiLevelType w:val="hybridMultilevel"/>
    <w:tmpl w:val="DCE26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9A4BDE"/>
    <w:multiLevelType w:val="hybridMultilevel"/>
    <w:tmpl w:val="820EF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2F225A"/>
    <w:multiLevelType w:val="hybridMultilevel"/>
    <w:tmpl w:val="18B40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num w:numId="1" w16cid:durableId="84621629">
    <w:abstractNumId w:val="1"/>
  </w:num>
  <w:num w:numId="2" w16cid:durableId="1006862068">
    <w:abstractNumId w:val="0"/>
  </w:num>
  <w:num w:numId="3" w16cid:durableId="659579865">
    <w:abstractNumId w:val="2"/>
  </w:num>
  <w:num w:numId="4" w16cid:durableId="1557430189">
    <w:abstractNumId w:val="3"/>
  </w:num>
  <w:num w:numId="5" w16cid:durableId="5249491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DYwMjE0MTI3MDJW0lEKTi0uzszPAykwqgUA/E9m3CwAAAA="/>
  </w:docVars>
  <w:rsids>
    <w:rsidRoot w:val="001019F2"/>
    <w:rsid w:val="00007414"/>
    <w:rsid w:val="00016EEB"/>
    <w:rsid w:val="00032DEF"/>
    <w:rsid w:val="00051BCD"/>
    <w:rsid w:val="000A1F6D"/>
    <w:rsid w:val="000A4D52"/>
    <w:rsid w:val="000C57C9"/>
    <w:rsid w:val="001019F2"/>
    <w:rsid w:val="00111744"/>
    <w:rsid w:val="00112896"/>
    <w:rsid w:val="00146EC2"/>
    <w:rsid w:val="00150564"/>
    <w:rsid w:val="001773BC"/>
    <w:rsid w:val="001B433C"/>
    <w:rsid w:val="001B69AC"/>
    <w:rsid w:val="001C7F6C"/>
    <w:rsid w:val="00217D0D"/>
    <w:rsid w:val="00234395"/>
    <w:rsid w:val="00254C7D"/>
    <w:rsid w:val="002645F3"/>
    <w:rsid w:val="002661B2"/>
    <w:rsid w:val="0026717A"/>
    <w:rsid w:val="002A5266"/>
    <w:rsid w:val="002D294E"/>
    <w:rsid w:val="002F04D1"/>
    <w:rsid w:val="00313F07"/>
    <w:rsid w:val="0031727D"/>
    <w:rsid w:val="00323D88"/>
    <w:rsid w:val="0037560A"/>
    <w:rsid w:val="00380DEF"/>
    <w:rsid w:val="00383C46"/>
    <w:rsid w:val="00392879"/>
    <w:rsid w:val="003A59A5"/>
    <w:rsid w:val="003B6FCE"/>
    <w:rsid w:val="003E1BE9"/>
    <w:rsid w:val="00437A2D"/>
    <w:rsid w:val="00443562"/>
    <w:rsid w:val="004A5984"/>
    <w:rsid w:val="0058599F"/>
    <w:rsid w:val="0058639F"/>
    <w:rsid w:val="00586528"/>
    <w:rsid w:val="00591200"/>
    <w:rsid w:val="005F7E0C"/>
    <w:rsid w:val="00612174"/>
    <w:rsid w:val="0064356F"/>
    <w:rsid w:val="00675A0A"/>
    <w:rsid w:val="006953D8"/>
    <w:rsid w:val="006C3317"/>
    <w:rsid w:val="006E2432"/>
    <w:rsid w:val="007108DC"/>
    <w:rsid w:val="00727693"/>
    <w:rsid w:val="007652E7"/>
    <w:rsid w:val="007D4BA3"/>
    <w:rsid w:val="007F2B6E"/>
    <w:rsid w:val="008210BB"/>
    <w:rsid w:val="00846D50"/>
    <w:rsid w:val="00851B8B"/>
    <w:rsid w:val="00892DAD"/>
    <w:rsid w:val="008F7064"/>
    <w:rsid w:val="00935C94"/>
    <w:rsid w:val="009C053D"/>
    <w:rsid w:val="00A0330A"/>
    <w:rsid w:val="00A0559D"/>
    <w:rsid w:val="00A1737A"/>
    <w:rsid w:val="00A478AA"/>
    <w:rsid w:val="00AA4020"/>
    <w:rsid w:val="00AA5C34"/>
    <w:rsid w:val="00AC10C6"/>
    <w:rsid w:val="00AD6428"/>
    <w:rsid w:val="00B026E7"/>
    <w:rsid w:val="00B45794"/>
    <w:rsid w:val="00BA2051"/>
    <w:rsid w:val="00C3697F"/>
    <w:rsid w:val="00C56BA3"/>
    <w:rsid w:val="00C7155A"/>
    <w:rsid w:val="00C86659"/>
    <w:rsid w:val="00CA76DC"/>
    <w:rsid w:val="00CC428D"/>
    <w:rsid w:val="00CF3048"/>
    <w:rsid w:val="00CF6E48"/>
    <w:rsid w:val="00D1789C"/>
    <w:rsid w:val="00D73CC0"/>
    <w:rsid w:val="00DB2939"/>
    <w:rsid w:val="00DC0FD0"/>
    <w:rsid w:val="00E37D2C"/>
    <w:rsid w:val="00E407E0"/>
    <w:rsid w:val="00E571B0"/>
    <w:rsid w:val="00EA0420"/>
    <w:rsid w:val="00EA09C3"/>
    <w:rsid w:val="00EE3A33"/>
    <w:rsid w:val="00EE48F3"/>
    <w:rsid w:val="00FF43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D84FA"/>
  <w15:chartTrackingRefBased/>
  <w15:docId w15:val="{B16AF3DA-BED3-4D91-926A-1A90D3B30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9F2"/>
    <w:pPr>
      <w:spacing w:after="0" w:line="240" w:lineRule="auto"/>
    </w:pPr>
    <w:rPr>
      <w:rFonts w:ascii="Arial" w:eastAsia="Times New Roman" w:hAnsi="Arial" w:cs="Arial"/>
      <w:sz w:val="20"/>
      <w:szCs w:val="20"/>
      <w:lang w:eastAsia="en-AU"/>
    </w:rPr>
  </w:style>
  <w:style w:type="paragraph" w:styleId="Heading2">
    <w:name w:val="heading 2"/>
    <w:basedOn w:val="Normal"/>
    <w:next w:val="Normal"/>
    <w:link w:val="Heading2Char"/>
    <w:uiPriority w:val="9"/>
    <w:unhideWhenUsed/>
    <w:qFormat/>
    <w:rsid w:val="001019F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19F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019F2"/>
    <w:rPr>
      <w:color w:val="0563C1" w:themeColor="hyperlink"/>
      <w:u w:val="single"/>
    </w:rPr>
  </w:style>
  <w:style w:type="paragraph" w:styleId="ListParagraph">
    <w:name w:val="List Paragraph"/>
    <w:basedOn w:val="Normal"/>
    <w:uiPriority w:val="34"/>
    <w:qFormat/>
    <w:rsid w:val="003E1BE9"/>
    <w:pPr>
      <w:ind w:left="720"/>
      <w:contextualSpacing/>
    </w:pPr>
  </w:style>
  <w:style w:type="character" w:styleId="UnresolvedMention">
    <w:name w:val="Unresolved Mention"/>
    <w:basedOn w:val="DefaultParagraphFont"/>
    <w:uiPriority w:val="99"/>
    <w:semiHidden/>
    <w:unhideWhenUsed/>
    <w:rsid w:val="00D73CC0"/>
    <w:rPr>
      <w:color w:val="605E5C"/>
      <w:shd w:val="clear" w:color="auto" w:fill="E1DFDD"/>
    </w:rPr>
  </w:style>
  <w:style w:type="paragraph" w:styleId="NormalWeb">
    <w:name w:val="Normal (Web)"/>
    <w:basedOn w:val="Normal"/>
    <w:uiPriority w:val="99"/>
    <w:semiHidden/>
    <w:unhideWhenUsed/>
    <w:rsid w:val="00313F07"/>
    <w:pPr>
      <w:spacing w:before="100" w:beforeAutospacing="1" w:after="100" w:afterAutospacing="1"/>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1B43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577358">
      <w:bodyDiv w:val="1"/>
      <w:marLeft w:val="0"/>
      <w:marRight w:val="0"/>
      <w:marTop w:val="0"/>
      <w:marBottom w:val="0"/>
      <w:divBdr>
        <w:top w:val="none" w:sz="0" w:space="0" w:color="auto"/>
        <w:left w:val="none" w:sz="0" w:space="0" w:color="auto"/>
        <w:bottom w:val="none" w:sz="0" w:space="0" w:color="auto"/>
        <w:right w:val="none" w:sz="0" w:space="0" w:color="auto"/>
      </w:divBdr>
    </w:div>
    <w:div w:id="212527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ccyp.vic.gov.au/news/new-child-safe-standards-start-in-victoria-on-1-july-2022-to-better-protect-childr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2954DE1956C493191B79CD5E81D86C3"/>
        <w:category>
          <w:name w:val="General"/>
          <w:gallery w:val="placeholder"/>
        </w:category>
        <w:types>
          <w:type w:val="bbPlcHdr"/>
        </w:types>
        <w:behaviors>
          <w:behavior w:val="content"/>
        </w:behaviors>
        <w:guid w:val="{9EB38F4B-015B-4016-9EE5-FD25CBED0363}"/>
      </w:docPartPr>
      <w:docPartBody>
        <w:p w:rsidR="00CA68D9" w:rsidRDefault="004343AB" w:rsidP="004343AB">
          <w:pPr>
            <w:pStyle w:val="32954DE1956C493191B79CD5E81D86C3"/>
          </w:pPr>
          <w:r w:rsidRPr="007B1AD0">
            <w:rPr>
              <w:bCs/>
              <w:w w:val="105"/>
            </w:rPr>
            <w:t>School_name</w:t>
          </w:r>
        </w:p>
      </w:docPartBody>
    </w:docPart>
    <w:docPart>
      <w:docPartPr>
        <w:name w:val="0647928881C5489699F430ED9BEF0FA1"/>
        <w:category>
          <w:name w:val="General"/>
          <w:gallery w:val="placeholder"/>
        </w:category>
        <w:types>
          <w:type w:val="bbPlcHdr"/>
        </w:types>
        <w:behaviors>
          <w:behavior w:val="content"/>
        </w:behaviors>
        <w:guid w:val="{C3433E20-A506-423A-9446-ABC12BF85AA3}"/>
      </w:docPartPr>
      <w:docPartBody>
        <w:p w:rsidR="00CA68D9" w:rsidRDefault="004343AB" w:rsidP="004343AB">
          <w:pPr>
            <w:pStyle w:val="0647928881C5489699F430ED9BEF0FA1"/>
          </w:pPr>
          <w:r w:rsidRPr="007B1AD0">
            <w:rPr>
              <w:bCs/>
              <w:w w:val="105"/>
            </w:rPr>
            <w:t>School_name</w:t>
          </w:r>
        </w:p>
      </w:docPartBody>
    </w:docPart>
    <w:docPart>
      <w:docPartPr>
        <w:name w:val="392A0A5FCEAF4B93B71BEF2286CAE7B3"/>
        <w:category>
          <w:name w:val="General"/>
          <w:gallery w:val="placeholder"/>
        </w:category>
        <w:types>
          <w:type w:val="bbPlcHdr"/>
        </w:types>
        <w:behaviors>
          <w:behavior w:val="content"/>
        </w:behaviors>
        <w:guid w:val="{B862CECA-5AB5-426B-81FC-1DD7AEC55637}"/>
      </w:docPartPr>
      <w:docPartBody>
        <w:p w:rsidR="00CA68D9" w:rsidRDefault="004343AB" w:rsidP="004343AB">
          <w:pPr>
            <w:pStyle w:val="392A0A5FCEAF4B93B71BEF2286CAE7B3"/>
          </w:pPr>
          <w:r w:rsidRPr="007B1AD0">
            <w:rPr>
              <w:bCs/>
              <w:w w:val="105"/>
            </w:rPr>
            <w:t>School_name</w:t>
          </w:r>
        </w:p>
      </w:docPartBody>
    </w:docPart>
    <w:docPart>
      <w:docPartPr>
        <w:name w:val="D6D9D04DD3924B56B4816D61A4140B91"/>
        <w:category>
          <w:name w:val="General"/>
          <w:gallery w:val="placeholder"/>
        </w:category>
        <w:types>
          <w:type w:val="bbPlcHdr"/>
        </w:types>
        <w:behaviors>
          <w:behavior w:val="content"/>
        </w:behaviors>
        <w:guid w:val="{E098F9C3-56FE-477A-BF4B-804B2FEA99BD}"/>
      </w:docPartPr>
      <w:docPartBody>
        <w:p w:rsidR="00CA68D9" w:rsidRDefault="004343AB" w:rsidP="004343AB">
          <w:pPr>
            <w:pStyle w:val="D6D9D04DD3924B56B4816D61A4140B91"/>
          </w:pPr>
          <w:r>
            <w:rPr>
              <w:w w:val="105"/>
            </w:rPr>
            <w:t>email</w:t>
          </w:r>
        </w:p>
      </w:docPartBody>
    </w:docPart>
    <w:docPart>
      <w:docPartPr>
        <w:name w:val="D84C57FF96994DE2A744C53D8E0899D9"/>
        <w:category>
          <w:name w:val="General"/>
          <w:gallery w:val="placeholder"/>
        </w:category>
        <w:types>
          <w:type w:val="bbPlcHdr"/>
        </w:types>
        <w:behaviors>
          <w:behavior w:val="content"/>
        </w:behaviors>
        <w:guid w:val="{A15CB242-B082-44D1-B06B-6616DDD26CA4}"/>
      </w:docPartPr>
      <w:docPartBody>
        <w:p w:rsidR="00CA68D9" w:rsidRDefault="004343AB" w:rsidP="004343AB">
          <w:pPr>
            <w:pStyle w:val="D84C57FF96994DE2A744C53D8E0899D9"/>
          </w:pPr>
          <w:r>
            <w:rPr>
              <w:w w:val="105"/>
            </w:rPr>
            <w:t>phone</w:t>
          </w:r>
        </w:p>
      </w:docPartBody>
    </w:docPart>
    <w:docPart>
      <w:docPartPr>
        <w:name w:val="42F38BF8D05048599BE13905F5872A48"/>
        <w:category>
          <w:name w:val="General"/>
          <w:gallery w:val="placeholder"/>
        </w:category>
        <w:types>
          <w:type w:val="bbPlcHdr"/>
        </w:types>
        <w:behaviors>
          <w:behavior w:val="content"/>
        </w:behaviors>
        <w:guid w:val="{6104098D-F88F-4578-98C0-2A19C0956AB0}"/>
      </w:docPartPr>
      <w:docPartBody>
        <w:p w:rsidR="00CA68D9" w:rsidRDefault="004343AB" w:rsidP="004343AB">
          <w:pPr>
            <w:pStyle w:val="42F38BF8D05048599BE13905F5872A48"/>
          </w:pPr>
          <w:r w:rsidRPr="007B1AD0">
            <w:rPr>
              <w:bCs/>
              <w:w w:val="105"/>
            </w:rPr>
            <w:t>School_name</w:t>
          </w:r>
        </w:p>
      </w:docPartBody>
    </w:docPart>
    <w:docPart>
      <w:docPartPr>
        <w:name w:val="50577AFA28804E4093B4F25CF4DBC4AD"/>
        <w:category>
          <w:name w:val="General"/>
          <w:gallery w:val="placeholder"/>
        </w:category>
        <w:types>
          <w:type w:val="bbPlcHdr"/>
        </w:types>
        <w:behaviors>
          <w:behavior w:val="content"/>
        </w:behaviors>
        <w:guid w:val="{B05ACA3D-EAD6-4AB4-B5E3-CAFF2D0F2FF2}"/>
      </w:docPartPr>
      <w:docPartBody>
        <w:p w:rsidR="00CA68D9" w:rsidRDefault="004343AB" w:rsidP="004343AB">
          <w:pPr>
            <w:pStyle w:val="50577AFA28804E4093B4F25CF4DBC4AD"/>
          </w:pPr>
          <w:r w:rsidRPr="007B1AD0">
            <w:rPr>
              <w:bCs/>
              <w:w w:val="105"/>
            </w:rPr>
            <w:t>School_name</w:t>
          </w:r>
        </w:p>
      </w:docPartBody>
    </w:docPart>
    <w:docPart>
      <w:docPartPr>
        <w:name w:val="5C056F9E922C43AAA639B6BEB09284D3"/>
        <w:category>
          <w:name w:val="General"/>
          <w:gallery w:val="placeholder"/>
        </w:category>
        <w:types>
          <w:type w:val="bbPlcHdr"/>
        </w:types>
        <w:behaviors>
          <w:behavior w:val="content"/>
        </w:behaviors>
        <w:guid w:val="{CF12286C-F6D9-4DF1-B3DA-98879764D536}"/>
      </w:docPartPr>
      <w:docPartBody>
        <w:p w:rsidR="00CA68D9" w:rsidRDefault="004343AB" w:rsidP="004343AB">
          <w:pPr>
            <w:pStyle w:val="5C056F9E922C43AAA639B6BEB09284D3"/>
          </w:pPr>
          <w:r w:rsidRPr="007B1AD0">
            <w:rPr>
              <w:bCs/>
              <w:w w:val="105"/>
            </w:rPr>
            <w:t>School_name</w:t>
          </w:r>
        </w:p>
      </w:docPartBody>
    </w:docPart>
    <w:docPart>
      <w:docPartPr>
        <w:name w:val="C3488E4034FD4E9286AE7C3B3A150F19"/>
        <w:category>
          <w:name w:val="General"/>
          <w:gallery w:val="placeholder"/>
        </w:category>
        <w:types>
          <w:type w:val="bbPlcHdr"/>
        </w:types>
        <w:behaviors>
          <w:behavior w:val="content"/>
        </w:behaviors>
        <w:guid w:val="{C31D26FA-103A-4330-9100-0102EE8B3E0D}"/>
      </w:docPartPr>
      <w:docPartBody>
        <w:p w:rsidR="00CA68D9" w:rsidRDefault="004343AB" w:rsidP="004343AB">
          <w:pPr>
            <w:pStyle w:val="C3488E4034FD4E9286AE7C3B3A150F19"/>
          </w:pPr>
          <w:r w:rsidRPr="007B1AD0">
            <w:rPr>
              <w:bCs/>
              <w:w w:val="105"/>
            </w:rPr>
            <w:t>School_name</w:t>
          </w:r>
        </w:p>
      </w:docPartBody>
    </w:docPart>
    <w:docPart>
      <w:docPartPr>
        <w:name w:val="FEF5CBB8B8B14AFA9A376C57084B69A9"/>
        <w:category>
          <w:name w:val="General"/>
          <w:gallery w:val="placeholder"/>
        </w:category>
        <w:types>
          <w:type w:val="bbPlcHdr"/>
        </w:types>
        <w:behaviors>
          <w:behavior w:val="content"/>
        </w:behaviors>
        <w:guid w:val="{614F475F-162F-4086-BE69-C505689F2564}"/>
      </w:docPartPr>
      <w:docPartBody>
        <w:p w:rsidR="00CA68D9" w:rsidRDefault="004343AB" w:rsidP="004343AB">
          <w:pPr>
            <w:pStyle w:val="FEF5CBB8B8B14AFA9A376C57084B69A9"/>
          </w:pPr>
          <w:r>
            <w:rPr>
              <w:w w:val="105"/>
            </w:rPr>
            <w:t>email</w:t>
          </w:r>
        </w:p>
      </w:docPartBody>
    </w:docPart>
    <w:docPart>
      <w:docPartPr>
        <w:name w:val="244033B96B964FAC941E761F6709AF8B"/>
        <w:category>
          <w:name w:val="General"/>
          <w:gallery w:val="placeholder"/>
        </w:category>
        <w:types>
          <w:type w:val="bbPlcHdr"/>
        </w:types>
        <w:behaviors>
          <w:behavior w:val="content"/>
        </w:behaviors>
        <w:guid w:val="{55D5CF50-0F45-4123-BD1A-6AF1C179E9EC}"/>
      </w:docPartPr>
      <w:docPartBody>
        <w:p w:rsidR="00CA68D9" w:rsidRDefault="004343AB" w:rsidP="004343AB">
          <w:pPr>
            <w:pStyle w:val="244033B96B964FAC941E761F6709AF8B"/>
          </w:pPr>
          <w:r>
            <w:rPr>
              <w:w w:val="105"/>
            </w:rPr>
            <w:t>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43AB"/>
    <w:rsid w:val="004343AB"/>
    <w:rsid w:val="00B02973"/>
    <w:rsid w:val="00CA68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2954DE1956C493191B79CD5E81D86C3">
    <w:name w:val="32954DE1956C493191B79CD5E81D86C3"/>
    <w:rsid w:val="004343AB"/>
  </w:style>
  <w:style w:type="paragraph" w:customStyle="1" w:styleId="0647928881C5489699F430ED9BEF0FA1">
    <w:name w:val="0647928881C5489699F430ED9BEF0FA1"/>
    <w:rsid w:val="004343AB"/>
  </w:style>
  <w:style w:type="paragraph" w:customStyle="1" w:styleId="392A0A5FCEAF4B93B71BEF2286CAE7B3">
    <w:name w:val="392A0A5FCEAF4B93B71BEF2286CAE7B3"/>
    <w:rsid w:val="004343AB"/>
  </w:style>
  <w:style w:type="paragraph" w:customStyle="1" w:styleId="D6D9D04DD3924B56B4816D61A4140B91">
    <w:name w:val="D6D9D04DD3924B56B4816D61A4140B91"/>
    <w:rsid w:val="004343AB"/>
  </w:style>
  <w:style w:type="paragraph" w:customStyle="1" w:styleId="D84C57FF96994DE2A744C53D8E0899D9">
    <w:name w:val="D84C57FF96994DE2A744C53D8E0899D9"/>
    <w:rsid w:val="004343AB"/>
  </w:style>
  <w:style w:type="paragraph" w:customStyle="1" w:styleId="42F38BF8D05048599BE13905F5872A48">
    <w:name w:val="42F38BF8D05048599BE13905F5872A48"/>
    <w:rsid w:val="004343AB"/>
  </w:style>
  <w:style w:type="paragraph" w:customStyle="1" w:styleId="50577AFA28804E4093B4F25CF4DBC4AD">
    <w:name w:val="50577AFA28804E4093B4F25CF4DBC4AD"/>
    <w:rsid w:val="004343AB"/>
  </w:style>
  <w:style w:type="paragraph" w:customStyle="1" w:styleId="5C056F9E922C43AAA639B6BEB09284D3">
    <w:name w:val="5C056F9E922C43AAA639B6BEB09284D3"/>
    <w:rsid w:val="004343AB"/>
  </w:style>
  <w:style w:type="paragraph" w:customStyle="1" w:styleId="C3488E4034FD4E9286AE7C3B3A150F19">
    <w:name w:val="C3488E4034FD4E9286AE7C3B3A150F19"/>
    <w:rsid w:val="004343AB"/>
  </w:style>
  <w:style w:type="paragraph" w:customStyle="1" w:styleId="FEF5CBB8B8B14AFA9A376C57084B69A9">
    <w:name w:val="FEF5CBB8B8B14AFA9A376C57084B69A9"/>
    <w:rsid w:val="004343AB"/>
  </w:style>
  <w:style w:type="paragraph" w:customStyle="1" w:styleId="244033B96B964FAC941E761F6709AF8B">
    <w:name w:val="244033B96B964FAC941E761F6709AF8B"/>
    <w:rsid w:val="004343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A3C55F9766D71240BC7D550EF5C893E2" ma:contentTypeVersion="9" ma:contentTypeDescription="DET Document" ma:contentTypeScope="" ma:versionID="ac24865a24970bd56943f965a9615b1e">
  <xsd:schema xmlns:xsd="http://www.w3.org/2001/XMLSchema" xmlns:xs="http://www.w3.org/2001/XMLSchema" xmlns:p="http://schemas.microsoft.com/office/2006/metadata/properties" xmlns:ns1="http://schemas.microsoft.com/sharepoint/v3" xmlns:ns2="http://schemas.microsoft.com/Sharepoint/v3" xmlns:ns3="641d3c00-959f-4bfd-98f4-86d07cfa41f7" targetNamespace="http://schemas.microsoft.com/office/2006/metadata/properties" ma:root="true" ma:fieldsID="64c5e50a99ab38e26e1a5503d197015b" ns1:_="" ns2:_="" ns3:_="">
    <xsd:import namespace="http://schemas.microsoft.com/sharepoint/v3"/>
    <xsd:import namespace="http://schemas.microsoft.com/Sharepoint/v3"/>
    <xsd:import namespace="641d3c00-959f-4bfd-98f4-86d07cfa41f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2:DET_EDRMS_R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element name="DET_EDRMS_RCSTaxHTField0" ma:index="15" nillable="true" ma:taxonomy="true" ma:internalName="DET_EDRMS_RCSTaxHTField0" ma:taxonomyFieldName="DET_EDRMS_RCS" ma:displayName="RCS" ma:readOnly="false"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DET_EDRMS_RCSTaxHTField0 xmlns="http://schemas.microsoft.com/Sharepoint/v3">
      <Terms xmlns="http://schemas.microsoft.com/office/infopath/2007/PartnerControls"/>
    </DET_EDRMS_RCSTaxHTField0>
    <PublishingContactName xmlns="http://schemas.microsoft.com/sharepoint/v3" xsi:nil="true"/>
    <TaxCatchAll xmlns="641d3c00-959f-4bfd-98f4-86d07cfa41f7"/>
  </documentManagement>
</p:properties>
</file>

<file path=customXml/itemProps1.xml><?xml version="1.0" encoding="utf-8"?>
<ds:datastoreItem xmlns:ds="http://schemas.openxmlformats.org/officeDocument/2006/customXml" ds:itemID="{3C76F3A7-D598-4768-B5CB-33EF600031D5}">
  <ds:schemaRefs>
    <ds:schemaRef ds:uri="http://schemas.microsoft.com/sharepoint/events"/>
  </ds:schemaRefs>
</ds:datastoreItem>
</file>

<file path=customXml/itemProps2.xml><?xml version="1.0" encoding="utf-8"?>
<ds:datastoreItem xmlns:ds="http://schemas.openxmlformats.org/officeDocument/2006/customXml" ds:itemID="{570152C4-654B-4F7F-9762-00BF0C979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7A73DE-D74A-40AA-AFEF-DAA6EBB09000}">
  <ds:schemaRefs>
    <ds:schemaRef ds:uri="http://schemas.microsoft.com/sharepoint/v3/contenttype/forms"/>
  </ds:schemaRefs>
</ds:datastoreItem>
</file>

<file path=customXml/itemProps4.xml><?xml version="1.0" encoding="utf-8"?>
<ds:datastoreItem xmlns:ds="http://schemas.openxmlformats.org/officeDocument/2006/customXml" ds:itemID="{CB8D59E7-5869-4F5D-941F-78E62544A499}">
  <ds:schemaRefs>
    <ds:schemaRef ds:uri="http://schemas.microsoft.com/office/2006/metadata/properties"/>
    <ds:schemaRef ds:uri="http://schemas.microsoft.com/office/infopath/2007/PartnerControls"/>
    <ds:schemaRef ds:uri="http://schemas.microsoft.com/Sharepoint/v3"/>
    <ds:schemaRef ds:uri="http://schemas.microsoft.com/sharepoint/v3"/>
    <ds:schemaRef ds:uri="641d3c00-959f-4bfd-98f4-86d07cfa41f7"/>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oyner</dc:creator>
  <cp:keywords/>
  <dc:description/>
  <cp:lastModifiedBy>Janelle Francis</cp:lastModifiedBy>
  <cp:revision>2</cp:revision>
  <dcterms:created xsi:type="dcterms:W3CDTF">2024-03-11T06:24:00Z</dcterms:created>
  <dcterms:modified xsi:type="dcterms:W3CDTF">2024-03-1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A3C55F9766D71240BC7D550EF5C893E2</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e545156e-8b45-468d-a6bf-b12330dac04a}</vt:lpwstr>
  </property>
  <property fmtid="{D5CDD505-2E9C-101B-9397-08002B2CF9AE}" pid="8" name="RecordPoint_ActiveItemListId">
    <vt:lpwstr>{0e3b23c4-0c95-490b-a16f-b7bc54d86fd4}</vt:lpwstr>
  </property>
  <property fmtid="{D5CDD505-2E9C-101B-9397-08002B2CF9AE}" pid="9" name="RecordPoint_ActiveItemUniqueId">
    <vt:lpwstr>{fdd0e587-f2c1-4c53-a77c-3fcd86f854c2}</vt:lpwstr>
  </property>
  <property fmtid="{D5CDD505-2E9C-101B-9397-08002B2CF9AE}" pid="10" name="RecordPoint_ActiveItemWebId">
    <vt:lpwstr>{ae710b70-7f41-4fd1-bd28-72f03aee9800}</vt:lpwstr>
  </property>
  <property fmtid="{D5CDD505-2E9C-101B-9397-08002B2CF9AE}" pid="11" name="RecordPoint_RecordNumberSubmitted">
    <vt:lpwstr>R20230388204</vt:lpwstr>
  </property>
  <property fmtid="{D5CDD505-2E9C-101B-9397-08002B2CF9AE}" pid="12" name="RecordPoint_SubmissionCompleted">
    <vt:lpwstr>2023-09-20T14:24:00.0368902+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ocumentSetDescription">
    <vt:lpwstr>Child Safety web and newsletter content template</vt:lpwstr>
  </property>
  <property fmtid="{D5CDD505-2E9C-101B-9397-08002B2CF9AE}" pid="17" name="DET_EDRMS_SecClassTaxHTField0">
    <vt:lpwstr/>
  </property>
  <property fmtid="{D5CDD505-2E9C-101B-9397-08002B2CF9AE}" pid="18" name="DET_EDRMS_BusUnitTaxHTField0">
    <vt:lpwstr/>
  </property>
</Properties>
</file>